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D3217" w14:textId="7E621018" w:rsidR="008168FA" w:rsidRPr="00A80AB9" w:rsidRDefault="008168FA" w:rsidP="008168FA">
      <w:pPr>
        <w:widowControl w:val="0"/>
        <w:autoSpaceDE w:val="0"/>
        <w:autoSpaceDN w:val="0"/>
        <w:adjustRightInd w:val="0"/>
        <w:rPr>
          <w:rFonts w:ascii="Tahoma" w:hAnsi="Tahoma" w:cs="Tahoma"/>
          <w:b/>
          <w:color w:val="000000"/>
          <w:sz w:val="36"/>
          <w:szCs w:val="36"/>
        </w:rPr>
      </w:pPr>
      <w:r w:rsidRPr="00A80AB9">
        <w:rPr>
          <w:rFonts w:ascii="Tahoma" w:hAnsi="Tahoma" w:cs="Tahoma"/>
          <w:b/>
          <w:color w:val="000000"/>
          <w:sz w:val="36"/>
          <w:szCs w:val="36"/>
        </w:rPr>
        <w:t>Lewis-Clark State College</w:t>
      </w:r>
    </w:p>
    <w:p w14:paraId="29975A8C" w14:textId="77777777" w:rsidR="008168FA" w:rsidRPr="00A80AB9" w:rsidRDefault="008168FA" w:rsidP="008168FA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color w:val="000000"/>
          <w:sz w:val="36"/>
          <w:szCs w:val="36"/>
        </w:rPr>
      </w:pPr>
      <w:r w:rsidRPr="00A80AB9">
        <w:rPr>
          <w:rFonts w:ascii="Tahoma" w:hAnsi="Tahoma" w:cs="Tahoma"/>
          <w:b/>
          <w:color w:val="000000"/>
          <w:sz w:val="36"/>
          <w:szCs w:val="36"/>
        </w:rPr>
        <w:t>Ambassador Honor Society</w:t>
      </w:r>
      <w:r w:rsidRPr="00A80AB9">
        <w:rPr>
          <w:rFonts w:ascii="Calibri" w:hAnsi="Calibri" w:cs="Calibri"/>
          <w:b/>
          <w:noProof/>
          <w:color w:val="000000"/>
          <w:sz w:val="36"/>
          <w:szCs w:val="36"/>
        </w:rPr>
        <w:drawing>
          <wp:inline distT="0" distB="0" distL="0" distR="0" wp14:anchorId="52871353" wp14:editId="22FD4A79">
            <wp:extent cx="6415405" cy="72390"/>
            <wp:effectExtent l="0" t="0" r="1079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5405" cy="7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97D8F" w14:textId="6F4155BE" w:rsidR="008168FA" w:rsidRPr="00A80AB9" w:rsidRDefault="008168FA" w:rsidP="008168FA">
      <w:pPr>
        <w:widowControl w:val="0"/>
        <w:autoSpaceDE w:val="0"/>
        <w:autoSpaceDN w:val="0"/>
        <w:adjustRightInd w:val="0"/>
        <w:spacing w:after="266"/>
        <w:rPr>
          <w:rFonts w:ascii="Tahoma" w:hAnsi="Tahoma" w:cs="Tahoma"/>
          <w:b/>
          <w:color w:val="000000"/>
          <w:sz w:val="36"/>
          <w:szCs w:val="36"/>
        </w:rPr>
      </w:pPr>
      <w:r w:rsidRPr="00A80AB9">
        <w:rPr>
          <w:rFonts w:ascii="Tahoma" w:hAnsi="Tahoma" w:cs="Tahoma"/>
          <w:b/>
          <w:color w:val="000000"/>
          <w:sz w:val="36"/>
          <w:szCs w:val="36"/>
        </w:rPr>
        <w:t xml:space="preserve">Meeting </w:t>
      </w:r>
      <w:r w:rsidR="004A6212">
        <w:rPr>
          <w:rFonts w:ascii="Tahoma" w:hAnsi="Tahoma" w:cs="Tahoma"/>
          <w:b/>
          <w:color w:val="000000"/>
          <w:sz w:val="36"/>
          <w:szCs w:val="36"/>
        </w:rPr>
        <w:t>Minutes</w:t>
      </w:r>
      <w:r w:rsidRPr="00A80AB9">
        <w:rPr>
          <w:rFonts w:ascii="Tahoma" w:hAnsi="Tahoma" w:cs="Tahoma"/>
          <w:b/>
          <w:color w:val="000000"/>
          <w:sz w:val="36"/>
          <w:szCs w:val="36"/>
        </w:rPr>
        <w:t>:</w:t>
      </w:r>
    </w:p>
    <w:p w14:paraId="05D2ADFB" w14:textId="523B60D3" w:rsidR="008168FA" w:rsidRPr="00F60FD8" w:rsidRDefault="00C777FD" w:rsidP="008168FA">
      <w:pPr>
        <w:widowControl w:val="0"/>
        <w:autoSpaceDE w:val="0"/>
        <w:autoSpaceDN w:val="0"/>
        <w:adjustRightInd w:val="0"/>
        <w:spacing w:after="266"/>
        <w:jc w:val="right"/>
        <w:rPr>
          <w:rFonts w:ascii="Calibri" w:hAnsi="Calibri" w:cs="Calibri"/>
          <w:b/>
          <w:color w:val="000000"/>
        </w:rPr>
      </w:pPr>
      <w:r>
        <w:rPr>
          <w:rFonts w:ascii="Tahoma" w:hAnsi="Tahoma" w:cs="Tahoma"/>
          <w:b/>
          <w:color w:val="000000"/>
        </w:rPr>
        <w:t>September</w:t>
      </w:r>
      <w:r w:rsidR="008168FA">
        <w:rPr>
          <w:rFonts w:ascii="Tahoma" w:hAnsi="Tahoma" w:cs="Tahoma"/>
          <w:b/>
          <w:color w:val="000000"/>
        </w:rPr>
        <w:t xml:space="preserve"> 20</w:t>
      </w:r>
      <w:r w:rsidR="0068563C">
        <w:rPr>
          <w:rFonts w:ascii="Tahoma" w:hAnsi="Tahoma" w:cs="Tahoma"/>
          <w:b/>
          <w:color w:val="000000"/>
        </w:rPr>
        <w:t>22</w:t>
      </w:r>
    </w:p>
    <w:p w14:paraId="7E693BE7" w14:textId="35C6C8FC" w:rsidR="008168FA" w:rsidRPr="002423C9" w:rsidRDefault="008168FA" w:rsidP="008168FA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bCs/>
          <w:color w:val="000000"/>
          <w:sz w:val="28"/>
          <w:szCs w:val="28"/>
        </w:rPr>
      </w:pPr>
      <w:r w:rsidRPr="002423C9">
        <w:rPr>
          <w:rFonts w:ascii="Tahoma" w:hAnsi="Tahoma" w:cs="Tahoma"/>
          <w:b/>
          <w:bCs/>
          <w:color w:val="000000"/>
          <w:sz w:val="28"/>
          <w:szCs w:val="28"/>
        </w:rPr>
        <w:t>Welcome</w:t>
      </w:r>
      <w:r>
        <w:rPr>
          <w:rFonts w:ascii="Tahoma" w:hAnsi="Tahoma" w:cs="Tahoma"/>
          <w:b/>
          <w:bCs/>
          <w:color w:val="000000"/>
          <w:sz w:val="28"/>
          <w:szCs w:val="28"/>
        </w:rPr>
        <w:t xml:space="preserve"> everyone</w:t>
      </w:r>
      <w:r w:rsidRPr="002423C9">
        <w:rPr>
          <w:rFonts w:ascii="Tahoma" w:hAnsi="Tahoma" w:cs="Tahoma"/>
          <w:b/>
          <w:bCs/>
          <w:color w:val="000000"/>
          <w:sz w:val="28"/>
          <w:szCs w:val="28"/>
        </w:rPr>
        <w:t>!</w:t>
      </w:r>
    </w:p>
    <w:p w14:paraId="30ACE04E" w14:textId="59CBCB91" w:rsidR="007F0B0B" w:rsidRPr="00C777FD" w:rsidRDefault="008168FA" w:rsidP="00C777F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 w:rsidRPr="001103B9">
        <w:rPr>
          <w:rFonts w:ascii="Tahoma" w:hAnsi="Tahoma" w:cs="Tahoma"/>
          <w:bCs/>
          <w:color w:val="000000"/>
          <w:sz w:val="28"/>
          <w:szCs w:val="28"/>
        </w:rPr>
        <w:t xml:space="preserve">President: </w:t>
      </w:r>
      <w:r w:rsidR="0068563C">
        <w:rPr>
          <w:rFonts w:ascii="Tahoma" w:hAnsi="Tahoma" w:cs="Tahoma"/>
          <w:bCs/>
          <w:color w:val="000000"/>
          <w:sz w:val="28"/>
          <w:szCs w:val="28"/>
        </w:rPr>
        <w:t>Maddie Sorenson</w:t>
      </w:r>
    </w:p>
    <w:p w14:paraId="0038BFFC" w14:textId="08DD11A3" w:rsidR="008168FA" w:rsidRPr="001103B9" w:rsidRDefault="008168FA" w:rsidP="008168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 w:rsidRPr="001103B9">
        <w:rPr>
          <w:rFonts w:ascii="Tahoma" w:hAnsi="Tahoma" w:cs="Tahoma"/>
          <w:bCs/>
          <w:color w:val="000000"/>
          <w:sz w:val="28"/>
          <w:szCs w:val="28"/>
        </w:rPr>
        <w:t>Vice President:</w:t>
      </w:r>
      <w:r w:rsidR="00C777FD">
        <w:rPr>
          <w:rFonts w:ascii="Tahoma" w:hAnsi="Tahoma" w:cs="Tahoma"/>
          <w:bCs/>
          <w:color w:val="000000"/>
          <w:sz w:val="28"/>
          <w:szCs w:val="28"/>
        </w:rPr>
        <w:t xml:space="preserve"> </w:t>
      </w:r>
      <w:r w:rsidR="0068563C">
        <w:rPr>
          <w:rFonts w:ascii="Tahoma" w:hAnsi="Tahoma" w:cs="Tahoma"/>
          <w:bCs/>
          <w:color w:val="000000"/>
          <w:sz w:val="28"/>
          <w:szCs w:val="28"/>
        </w:rPr>
        <w:t>Carissa Myers</w:t>
      </w:r>
    </w:p>
    <w:p w14:paraId="1C29CD36" w14:textId="3F348974" w:rsidR="008168FA" w:rsidRPr="001103B9" w:rsidRDefault="008168FA" w:rsidP="008168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 w:rsidRPr="001103B9">
        <w:rPr>
          <w:rFonts w:ascii="Tahoma" w:hAnsi="Tahoma" w:cs="Tahoma"/>
          <w:bCs/>
          <w:color w:val="000000"/>
          <w:sz w:val="28"/>
          <w:szCs w:val="28"/>
        </w:rPr>
        <w:t>Secretary/Treasurer:</w:t>
      </w:r>
      <w:r w:rsidR="00C777FD">
        <w:rPr>
          <w:rFonts w:ascii="Tahoma" w:hAnsi="Tahoma" w:cs="Tahoma"/>
          <w:bCs/>
          <w:color w:val="000000"/>
          <w:sz w:val="28"/>
          <w:szCs w:val="28"/>
        </w:rPr>
        <w:t xml:space="preserve"> </w:t>
      </w:r>
      <w:r w:rsidR="0068563C">
        <w:rPr>
          <w:rFonts w:ascii="Tahoma" w:hAnsi="Tahoma" w:cs="Tahoma"/>
          <w:bCs/>
          <w:color w:val="000000"/>
          <w:sz w:val="28"/>
          <w:szCs w:val="28"/>
        </w:rPr>
        <w:t>Shastine Huddleston</w:t>
      </w:r>
    </w:p>
    <w:p w14:paraId="0AB25FF9" w14:textId="77777777" w:rsidR="008168FA" w:rsidRPr="001103B9" w:rsidRDefault="008168FA" w:rsidP="008168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 w:rsidRPr="001103B9">
        <w:rPr>
          <w:rFonts w:ascii="Tahoma" w:hAnsi="Tahoma" w:cs="Tahoma"/>
          <w:bCs/>
          <w:color w:val="000000"/>
          <w:sz w:val="28"/>
          <w:szCs w:val="28"/>
        </w:rPr>
        <w:t xml:space="preserve">Club Advisors: Debra Lybyer and Marlowe Daly-Galeano </w:t>
      </w:r>
    </w:p>
    <w:p w14:paraId="78187CAA" w14:textId="3012B3E8" w:rsidR="008168FA" w:rsidRPr="00C777FD" w:rsidRDefault="008168FA" w:rsidP="008168F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66" w:line="360" w:lineRule="atLeast"/>
        <w:rPr>
          <w:rStyle w:val="Hyperlink"/>
          <w:rFonts w:ascii="Tahoma" w:hAnsi="Tahoma" w:cs="Tahoma"/>
          <w:bCs/>
          <w:color w:val="000000"/>
          <w:sz w:val="28"/>
          <w:szCs w:val="28"/>
          <w:u w:val="none"/>
        </w:rPr>
      </w:pPr>
      <w:r w:rsidRPr="001103B9">
        <w:rPr>
          <w:rFonts w:ascii="Tahoma" w:hAnsi="Tahoma" w:cs="Tahoma"/>
          <w:bCs/>
          <w:color w:val="000000"/>
          <w:sz w:val="28"/>
          <w:szCs w:val="28"/>
        </w:rPr>
        <w:t xml:space="preserve">Club Email: </w:t>
      </w:r>
      <w:hyperlink r:id="rId6" w:history="1">
        <w:r w:rsidRPr="001103B9">
          <w:rPr>
            <w:rStyle w:val="Hyperlink"/>
            <w:rFonts w:ascii="Tahoma" w:hAnsi="Tahoma" w:cs="Tahoma"/>
            <w:bCs/>
            <w:sz w:val="28"/>
            <w:szCs w:val="28"/>
          </w:rPr>
          <w:t>ahs@lcmail.lcsc.edu</w:t>
        </w:r>
      </w:hyperlink>
    </w:p>
    <w:p w14:paraId="588C9A7B" w14:textId="3CD74632" w:rsidR="00C777FD" w:rsidRPr="001103B9" w:rsidRDefault="00C777FD" w:rsidP="00C777FD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 w:rsidRPr="00C777FD">
        <w:rPr>
          <w:rFonts w:ascii="Tahoma" w:hAnsi="Tahoma" w:cs="Tahoma"/>
          <w:bCs/>
          <w:color w:val="000000"/>
          <w:sz w:val="28"/>
          <w:szCs w:val="28"/>
        </w:rPr>
        <w:t xml:space="preserve">This is the preferred email for club communications, and I will always try to answer emails within 24 hours of receiving them. </w:t>
      </w:r>
    </w:p>
    <w:p w14:paraId="16A05F92" w14:textId="217F259A" w:rsidR="00587C09" w:rsidRPr="00C777FD" w:rsidRDefault="008168FA" w:rsidP="00587C09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bCs/>
          <w:color w:val="000000"/>
          <w:sz w:val="28"/>
          <w:szCs w:val="28"/>
        </w:rPr>
      </w:pPr>
      <w:r w:rsidRPr="00C777FD">
        <w:rPr>
          <w:rFonts w:ascii="Tahoma" w:hAnsi="Tahoma" w:cs="Tahoma"/>
          <w:b/>
          <w:bCs/>
          <w:color w:val="000000"/>
          <w:sz w:val="28"/>
          <w:szCs w:val="28"/>
        </w:rPr>
        <w:t>Business:</w:t>
      </w:r>
    </w:p>
    <w:p w14:paraId="1406581E" w14:textId="25708DB0" w:rsidR="00213FCF" w:rsidRPr="00213FCF" w:rsidRDefault="00A20A9F" w:rsidP="00213FCF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 xml:space="preserve">What </w:t>
      </w:r>
      <w:proofErr w:type="gramStart"/>
      <w:r>
        <w:rPr>
          <w:rFonts w:ascii="Tahoma" w:hAnsi="Tahoma" w:cs="Tahoma"/>
          <w:color w:val="000000"/>
          <w:sz w:val="28"/>
          <w:szCs w:val="28"/>
        </w:rPr>
        <w:t>is</w:t>
      </w:r>
      <w:proofErr w:type="gramEnd"/>
      <w:r>
        <w:rPr>
          <w:rFonts w:ascii="Tahoma" w:hAnsi="Tahoma" w:cs="Tahoma"/>
          <w:color w:val="000000"/>
          <w:sz w:val="28"/>
          <w:szCs w:val="28"/>
        </w:rPr>
        <w:t xml:space="preserve"> AHS all about and what does being an ambassador mean?</w:t>
      </w:r>
    </w:p>
    <w:p w14:paraId="69F85E05" w14:textId="4C6C9AF2" w:rsidR="00213FCF" w:rsidRPr="0068563C" w:rsidRDefault="00213FCF" w:rsidP="00213FC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68563C">
        <w:rPr>
          <w:rFonts w:ascii="Tahoma" w:hAnsi="Tahoma" w:cs="Tahoma"/>
          <w:color w:val="000000" w:themeColor="text1"/>
          <w:sz w:val="28"/>
          <w:szCs w:val="28"/>
        </w:rPr>
        <w:t xml:space="preserve">Focuses on serving the community through volunteer opportunities. </w:t>
      </w:r>
    </w:p>
    <w:p w14:paraId="122C3AF6" w14:textId="29F7CFA2" w:rsidR="00587C09" w:rsidRPr="00587C09" w:rsidRDefault="00587C09" w:rsidP="008168FA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>Requirements to receive AHS graduation honors</w:t>
      </w:r>
    </w:p>
    <w:p w14:paraId="7F3B8A5B" w14:textId="7D81210F" w:rsidR="008168FA" w:rsidRPr="00213FCF" w:rsidRDefault="008168FA" w:rsidP="00A20A9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 xml:space="preserve">12 hours required for the year, 6 per semester, and </w:t>
      </w:r>
      <w:r w:rsidR="005129DA">
        <w:rPr>
          <w:rFonts w:ascii="Tahoma" w:hAnsi="Tahoma" w:cs="Tahoma"/>
          <w:color w:val="000000"/>
          <w:sz w:val="28"/>
          <w:szCs w:val="28"/>
        </w:rPr>
        <w:t>3 of those 6 must be spent on the LC State campus or at an LC State sponsored event.</w:t>
      </w:r>
    </w:p>
    <w:p w14:paraId="5DDE32E9" w14:textId="0F90A60A" w:rsidR="00213FCF" w:rsidRPr="0068563C" w:rsidRDefault="00213FCF" w:rsidP="00A20A9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68563C">
        <w:rPr>
          <w:rFonts w:ascii="Tahoma" w:hAnsi="Tahoma" w:cs="Tahoma"/>
          <w:color w:val="000000" w:themeColor="text1"/>
          <w:sz w:val="28"/>
          <w:szCs w:val="28"/>
        </w:rPr>
        <w:t xml:space="preserve">Participating in AHS and competing volunteer hours will give you the special honor at graduation. </w:t>
      </w:r>
    </w:p>
    <w:p w14:paraId="3B3E8DFF" w14:textId="12A25660" w:rsidR="00213FCF" w:rsidRPr="0068563C" w:rsidRDefault="00213FCF" w:rsidP="00A20A9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68563C">
        <w:rPr>
          <w:rFonts w:ascii="Tahoma" w:hAnsi="Tahoma" w:cs="Tahoma"/>
          <w:color w:val="000000" w:themeColor="text1"/>
          <w:sz w:val="28"/>
          <w:szCs w:val="28"/>
        </w:rPr>
        <w:t>Must have two semesters to receive graduation honors.</w:t>
      </w:r>
    </w:p>
    <w:p w14:paraId="58E383E2" w14:textId="77777777" w:rsidR="0068563C" w:rsidRPr="0068563C" w:rsidRDefault="00213FCF" w:rsidP="00A20A9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68563C">
        <w:rPr>
          <w:rFonts w:ascii="Tahoma" w:hAnsi="Tahoma" w:cs="Tahoma"/>
          <w:color w:val="000000" w:themeColor="text1"/>
          <w:sz w:val="28"/>
          <w:szCs w:val="28"/>
        </w:rPr>
        <w:t>Tracking hours is done by each ambassador and a form is submitted to the vice president who records the number of hours to ensure you have completed the requirements.</w:t>
      </w:r>
    </w:p>
    <w:p w14:paraId="78D854F2" w14:textId="0D2253C5" w:rsidR="00213FCF" w:rsidRPr="0068563C" w:rsidRDefault="00213FCF" w:rsidP="00A20A9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68563C">
        <w:rPr>
          <w:rFonts w:ascii="Tahoma" w:hAnsi="Tahoma" w:cs="Tahoma"/>
          <w:color w:val="000000" w:themeColor="text1"/>
          <w:sz w:val="28"/>
          <w:szCs w:val="28"/>
        </w:rPr>
        <w:t xml:space="preserve"> </w:t>
      </w:r>
      <w:r w:rsidR="0068563C" w:rsidRPr="0068563C">
        <w:rPr>
          <w:rFonts w:ascii="Tahoma" w:hAnsi="Tahoma" w:cs="Tahoma"/>
          <w:bCs/>
          <w:color w:val="000000" w:themeColor="text1"/>
          <w:sz w:val="28"/>
          <w:szCs w:val="28"/>
        </w:rPr>
        <w:t xml:space="preserve">No double dipping policy- volunteer hours for AHS must be for AHS only and not count for pay or other obligations.  </w:t>
      </w:r>
    </w:p>
    <w:p w14:paraId="7071501D" w14:textId="31C52BE7" w:rsidR="00D47FDC" w:rsidRDefault="00D47FDC" w:rsidP="00D47FD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>Name tags</w:t>
      </w:r>
    </w:p>
    <w:p w14:paraId="74320479" w14:textId="637128A7" w:rsidR="00D47FDC" w:rsidRDefault="00D47FDC" w:rsidP="00D47FD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>Please pick up your name tag</w:t>
      </w:r>
      <w:r w:rsidR="00246DC2">
        <w:rPr>
          <w:rFonts w:ascii="Tahoma" w:hAnsi="Tahoma" w:cs="Tahoma"/>
          <w:color w:val="000000"/>
          <w:sz w:val="28"/>
          <w:szCs w:val="28"/>
        </w:rPr>
        <w:t xml:space="preserve"> in Career and Advising Services </w:t>
      </w:r>
      <w:r w:rsidR="00246DC2">
        <w:rPr>
          <w:rFonts w:ascii="Tahoma" w:hAnsi="Tahoma" w:cs="Tahoma"/>
          <w:color w:val="000000"/>
          <w:sz w:val="28"/>
          <w:szCs w:val="28"/>
        </w:rPr>
        <w:lastRenderedPageBreak/>
        <w:t>on the second floor of Reid Centennial Hall</w:t>
      </w:r>
      <w:r>
        <w:rPr>
          <w:rFonts w:ascii="Tahoma" w:hAnsi="Tahoma" w:cs="Tahoma"/>
          <w:color w:val="000000"/>
          <w:sz w:val="28"/>
          <w:szCs w:val="28"/>
        </w:rPr>
        <w:t>.</w:t>
      </w:r>
    </w:p>
    <w:p w14:paraId="643B091C" w14:textId="2AA074E7" w:rsidR="00D47FDC" w:rsidRDefault="00D47FDC" w:rsidP="00D47FD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 xml:space="preserve">Wear it with you wherever you spend volunteer hours. </w:t>
      </w:r>
    </w:p>
    <w:p w14:paraId="0A8E47AB" w14:textId="5D89EF5F" w:rsidR="008168FA" w:rsidRDefault="008168FA" w:rsidP="008168FA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bCs/>
          <w:color w:val="000000"/>
          <w:sz w:val="28"/>
          <w:szCs w:val="28"/>
        </w:rPr>
      </w:pPr>
      <w:r w:rsidRPr="0079349B">
        <w:rPr>
          <w:rFonts w:ascii="Tahoma" w:hAnsi="Tahoma" w:cs="Tahoma"/>
          <w:b/>
          <w:bCs/>
          <w:color w:val="000000"/>
          <w:sz w:val="28"/>
          <w:szCs w:val="28"/>
        </w:rPr>
        <w:t>New Business:</w:t>
      </w:r>
    </w:p>
    <w:p w14:paraId="30EED519" w14:textId="160E422A" w:rsidR="0068563C" w:rsidRDefault="0068563C" w:rsidP="0068563C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color w:val="000000"/>
          <w:sz w:val="28"/>
          <w:szCs w:val="28"/>
        </w:rPr>
      </w:pPr>
      <w:r w:rsidRPr="0068563C">
        <w:rPr>
          <w:rFonts w:ascii="Tahoma" w:hAnsi="Tahoma" w:cs="Tahoma"/>
          <w:color w:val="000000"/>
          <w:sz w:val="28"/>
          <w:szCs w:val="28"/>
        </w:rPr>
        <w:t>Makenzie Hollingsworth</w:t>
      </w:r>
      <w:r>
        <w:rPr>
          <w:rFonts w:ascii="Tahoma" w:hAnsi="Tahoma" w:cs="Tahoma"/>
          <w:color w:val="000000"/>
          <w:sz w:val="28"/>
          <w:szCs w:val="28"/>
        </w:rPr>
        <w:t xml:space="preserve"> (9/21 Meeting) is here to talk about the career fair!</w:t>
      </w:r>
    </w:p>
    <w:p w14:paraId="128DCD50" w14:textId="175BAFBF" w:rsidR="008168FA" w:rsidRPr="007F284C" w:rsidRDefault="008168FA" w:rsidP="007F284C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 w:rsidRPr="007F284C">
        <w:rPr>
          <w:rFonts w:ascii="Tahoma" w:hAnsi="Tahoma" w:cs="Tahoma"/>
          <w:b/>
          <w:color w:val="000000"/>
          <w:sz w:val="28"/>
          <w:szCs w:val="28"/>
        </w:rPr>
        <w:t>Volunteering Opportunities:</w:t>
      </w:r>
    </w:p>
    <w:p w14:paraId="64BBF7A0" w14:textId="0A28A703" w:rsidR="00213FCF" w:rsidRPr="00213FCF" w:rsidRDefault="008077D8" w:rsidP="00213FCF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LCSC Career Fair</w:t>
      </w:r>
      <w:r w:rsidR="00643BAC">
        <w:rPr>
          <w:rFonts w:ascii="Tahoma" w:hAnsi="Tahoma" w:cs="Tahoma"/>
          <w:bCs/>
          <w:color w:val="000000"/>
          <w:sz w:val="28"/>
          <w:szCs w:val="28"/>
        </w:rPr>
        <w:t xml:space="preserve"> (on Campus)</w:t>
      </w:r>
    </w:p>
    <w:p w14:paraId="32901485" w14:textId="11085394" w:rsidR="008E2D11" w:rsidRPr="0068563C" w:rsidRDefault="008077D8" w:rsidP="0068563C">
      <w:pPr>
        <w:pStyle w:val="ListParagraph"/>
        <w:numPr>
          <w:ilvl w:val="1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68563C">
        <w:rPr>
          <w:rFonts w:ascii="Tahoma" w:hAnsi="Tahoma" w:cs="Tahoma"/>
          <w:bCs/>
          <w:color w:val="000000"/>
          <w:sz w:val="28"/>
          <w:szCs w:val="28"/>
        </w:rPr>
        <w:t xml:space="preserve">Makenzie </w:t>
      </w:r>
      <w:r w:rsidR="0068563C" w:rsidRPr="0068563C">
        <w:rPr>
          <w:rFonts w:ascii="Tahoma" w:hAnsi="Tahoma" w:cs="Tahoma"/>
          <w:bCs/>
          <w:color w:val="000000"/>
          <w:sz w:val="28"/>
          <w:szCs w:val="28"/>
        </w:rPr>
        <w:t xml:space="preserve">Hollingsworth </w:t>
      </w:r>
      <w:r w:rsidR="0068563C" w:rsidRPr="0068563C">
        <w:rPr>
          <w:rFonts w:ascii="Tahoma" w:hAnsi="Tahoma" w:cs="Tahoma"/>
          <w:bCs/>
          <w:color w:val="000000" w:themeColor="text1"/>
          <w:sz w:val="28"/>
          <w:szCs w:val="28"/>
        </w:rPr>
        <w:t>(</w:t>
      </w:r>
      <w:r w:rsidR="0068563C" w:rsidRPr="0068563C">
        <w:rPr>
          <w:rFonts w:ascii="Roboto" w:eastAsia="Times New Roman" w:hAnsi="Roboto" w:cs="Times New Roman"/>
          <w:color w:val="000000" w:themeColor="text1"/>
          <w:sz w:val="28"/>
          <w:szCs w:val="28"/>
          <w:shd w:val="clear" w:color="auto" w:fill="FFFFFF"/>
        </w:rPr>
        <w:t>mrhollingsworth@lcsc.edu</w:t>
      </w:r>
      <w:r w:rsidR="0068563C" w:rsidRPr="006856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)</w:t>
      </w:r>
    </w:p>
    <w:p w14:paraId="70037E9F" w14:textId="3BF9E77A" w:rsidR="008077D8" w:rsidRPr="00213FCF" w:rsidRDefault="008077D8" w:rsidP="008077D8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Volunteer @ (208) 792-2144 or stop by SECC in SUB/CSL 202</w:t>
      </w:r>
    </w:p>
    <w:p w14:paraId="3C421662" w14:textId="526E62E8" w:rsidR="00213FCF" w:rsidRPr="0068563C" w:rsidRDefault="00213FCF" w:rsidP="0068563C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68563C">
        <w:rPr>
          <w:rFonts w:ascii="Tahoma" w:hAnsi="Tahoma" w:cs="Tahoma"/>
          <w:bCs/>
          <w:color w:val="000000" w:themeColor="text1"/>
          <w:sz w:val="28"/>
          <w:szCs w:val="28"/>
        </w:rPr>
        <w:t xml:space="preserve">Career Fair is October </w:t>
      </w:r>
      <w:r w:rsidR="0068563C" w:rsidRPr="0068563C">
        <w:rPr>
          <w:rFonts w:ascii="Tahoma" w:hAnsi="Tahoma" w:cs="Tahoma"/>
          <w:bCs/>
          <w:color w:val="000000" w:themeColor="text1"/>
          <w:sz w:val="28"/>
          <w:szCs w:val="28"/>
        </w:rPr>
        <w:t>6</w:t>
      </w:r>
      <w:r w:rsidRPr="0068563C">
        <w:rPr>
          <w:rFonts w:ascii="Tahoma" w:hAnsi="Tahoma" w:cs="Tahoma"/>
          <w:bCs/>
          <w:color w:val="000000" w:themeColor="text1"/>
          <w:sz w:val="28"/>
          <w:szCs w:val="28"/>
          <w:vertAlign w:val="superscript"/>
        </w:rPr>
        <w:t>th</w:t>
      </w:r>
      <w:r w:rsidR="0068563C" w:rsidRPr="0068563C">
        <w:rPr>
          <w:rFonts w:ascii="Tahoma" w:hAnsi="Tahoma" w:cs="Tahoma"/>
          <w:bCs/>
          <w:color w:val="000000" w:themeColor="text1"/>
          <w:sz w:val="28"/>
          <w:szCs w:val="28"/>
          <w:vertAlign w:val="superscript"/>
        </w:rPr>
        <w:t xml:space="preserve">  </w:t>
      </w:r>
    </w:p>
    <w:p w14:paraId="25FC791F" w14:textId="2040606A" w:rsidR="00213FCF" w:rsidRPr="0068563C" w:rsidRDefault="00213FCF" w:rsidP="00213FCF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 w:themeColor="text1"/>
          <w:sz w:val="28"/>
          <w:szCs w:val="28"/>
        </w:rPr>
      </w:pPr>
      <w:r w:rsidRPr="0068563C">
        <w:rPr>
          <w:rFonts w:ascii="Tahoma" w:hAnsi="Tahoma" w:cs="Tahoma"/>
          <w:bCs/>
          <w:color w:val="000000" w:themeColor="text1"/>
          <w:sz w:val="28"/>
          <w:szCs w:val="28"/>
        </w:rPr>
        <w:t xml:space="preserve">Volunteer hours throughout the day may be of different lengths, ideally </w:t>
      </w:r>
      <w:r w:rsidR="0068563C">
        <w:rPr>
          <w:rFonts w:ascii="Tahoma" w:hAnsi="Tahoma" w:cs="Tahoma"/>
          <w:bCs/>
          <w:color w:val="000000" w:themeColor="text1"/>
          <w:sz w:val="28"/>
          <w:szCs w:val="28"/>
        </w:rPr>
        <w:t>2-hour</w:t>
      </w:r>
      <w:r w:rsidRPr="0068563C">
        <w:rPr>
          <w:rFonts w:ascii="Tahoma" w:hAnsi="Tahoma" w:cs="Tahoma"/>
          <w:bCs/>
          <w:color w:val="000000" w:themeColor="text1"/>
          <w:sz w:val="28"/>
          <w:szCs w:val="28"/>
        </w:rPr>
        <w:t xml:space="preserve"> blocks. </w:t>
      </w:r>
    </w:p>
    <w:p w14:paraId="02BCADD0" w14:textId="682E9936" w:rsidR="000A745C" w:rsidRPr="00B8585F" w:rsidRDefault="000A745C" w:rsidP="000A745C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Artwalk (Beautiful Downtown Lewiston)</w:t>
      </w:r>
      <w:r w:rsidR="00643BAC">
        <w:rPr>
          <w:rFonts w:ascii="Tahoma" w:hAnsi="Tahoma" w:cs="Tahoma"/>
          <w:bCs/>
          <w:color w:val="000000"/>
          <w:sz w:val="28"/>
          <w:szCs w:val="28"/>
        </w:rPr>
        <w:t xml:space="preserve"> (on Campus)</w:t>
      </w:r>
    </w:p>
    <w:p w14:paraId="0CD7AFC6" w14:textId="77777777" w:rsidR="007518AF" w:rsidRPr="007518AF" w:rsidRDefault="007518AF" w:rsidP="00B8585F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Style w:val="Hyperlink"/>
          <w:rFonts w:ascii="Tahoma" w:hAnsi="Tahoma" w:cs="Tahoma"/>
          <w:bCs/>
          <w:color w:val="000000" w:themeColor="text1"/>
          <w:sz w:val="28"/>
          <w:szCs w:val="28"/>
          <w:u w:val="none"/>
        </w:rPr>
      </w:pPr>
      <w:r w:rsidRPr="007518AF">
        <w:rPr>
          <w:rStyle w:val="Hyperlink"/>
          <w:rFonts w:ascii="Tahoma" w:hAnsi="Tahoma" w:cs="Tahoma"/>
          <w:bCs/>
          <w:color w:val="000000" w:themeColor="text1"/>
          <w:sz w:val="28"/>
          <w:szCs w:val="28"/>
          <w:u w:val="none"/>
        </w:rPr>
        <w:t>Friday October 7</w:t>
      </w:r>
      <w:r w:rsidRPr="007518AF">
        <w:rPr>
          <w:rStyle w:val="Hyperlink"/>
          <w:rFonts w:ascii="Tahoma" w:hAnsi="Tahoma" w:cs="Tahoma"/>
          <w:bCs/>
          <w:color w:val="000000" w:themeColor="text1"/>
          <w:sz w:val="28"/>
          <w:szCs w:val="28"/>
          <w:u w:val="none"/>
          <w:vertAlign w:val="superscript"/>
        </w:rPr>
        <w:t>th</w:t>
      </w:r>
      <w:r w:rsidRPr="007518AF">
        <w:rPr>
          <w:rStyle w:val="Hyperlink"/>
          <w:rFonts w:ascii="Tahoma" w:hAnsi="Tahoma" w:cs="Tahoma"/>
          <w:bCs/>
          <w:color w:val="000000" w:themeColor="text1"/>
          <w:sz w:val="28"/>
          <w:szCs w:val="28"/>
          <w:u w:val="none"/>
        </w:rPr>
        <w:t xml:space="preserve"> 4-9, Saturday October 8</w:t>
      </w:r>
      <w:r w:rsidRPr="007518AF">
        <w:rPr>
          <w:rStyle w:val="Hyperlink"/>
          <w:rFonts w:ascii="Tahoma" w:hAnsi="Tahoma" w:cs="Tahoma"/>
          <w:bCs/>
          <w:color w:val="000000" w:themeColor="text1"/>
          <w:sz w:val="28"/>
          <w:szCs w:val="28"/>
          <w:u w:val="none"/>
          <w:vertAlign w:val="superscript"/>
        </w:rPr>
        <w:t>th</w:t>
      </w:r>
      <w:r w:rsidRPr="007518AF">
        <w:rPr>
          <w:rStyle w:val="Hyperlink"/>
          <w:rFonts w:ascii="Tahoma" w:hAnsi="Tahoma" w:cs="Tahoma"/>
          <w:bCs/>
          <w:color w:val="000000" w:themeColor="text1"/>
          <w:sz w:val="28"/>
          <w:szCs w:val="28"/>
          <w:u w:val="none"/>
        </w:rPr>
        <w:t xml:space="preserve"> 12-4</w:t>
      </w:r>
    </w:p>
    <w:p w14:paraId="73D72789" w14:textId="5B999901" w:rsidR="00B8585F" w:rsidRDefault="007518AF" w:rsidP="00B8585F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 w:themeColor="text1"/>
          <w:sz w:val="28"/>
          <w:szCs w:val="28"/>
        </w:rPr>
      </w:pPr>
      <w:r w:rsidRPr="007518AF">
        <w:rPr>
          <w:rStyle w:val="Hyperlink"/>
          <w:rFonts w:ascii="Tahoma" w:hAnsi="Tahoma" w:cs="Tahoma"/>
          <w:bCs/>
          <w:color w:val="000000" w:themeColor="text1"/>
          <w:sz w:val="28"/>
          <w:szCs w:val="28"/>
          <w:u w:val="none"/>
        </w:rPr>
        <w:t xml:space="preserve">Email </w:t>
      </w:r>
      <w:hyperlink r:id="rId7" w:history="1">
        <w:r w:rsidRPr="007518AF">
          <w:rPr>
            <w:rStyle w:val="Hyperlink"/>
            <w:rFonts w:ascii="Tahoma" w:hAnsi="Tahoma" w:cs="Tahoma"/>
            <w:bCs/>
            <w:color w:val="000000" w:themeColor="text1"/>
            <w:sz w:val="28"/>
            <w:szCs w:val="28"/>
            <w:u w:val="none"/>
          </w:rPr>
          <w:t>eajohnsen@lcsc.edu</w:t>
        </w:r>
      </w:hyperlink>
      <w:r w:rsidRPr="007518AF">
        <w:rPr>
          <w:rStyle w:val="Hyperlink"/>
          <w:rFonts w:ascii="Tahoma" w:hAnsi="Tahoma" w:cs="Tahoma"/>
          <w:bCs/>
          <w:color w:val="000000" w:themeColor="text1"/>
          <w:sz w:val="28"/>
          <w:szCs w:val="28"/>
          <w:u w:val="none"/>
        </w:rPr>
        <w:t xml:space="preserve"> w/ subject line “Artwalk Volunteer” by September 30th</w:t>
      </w:r>
      <w:r w:rsidR="00B8585F" w:rsidRPr="007518AF">
        <w:rPr>
          <w:rFonts w:ascii="Tahoma" w:hAnsi="Tahoma" w:cs="Tahoma"/>
          <w:bCs/>
          <w:color w:val="000000" w:themeColor="text1"/>
          <w:sz w:val="28"/>
          <w:szCs w:val="28"/>
        </w:rPr>
        <w:t xml:space="preserve"> </w:t>
      </w:r>
    </w:p>
    <w:p w14:paraId="3916E8A1" w14:textId="1291F25E" w:rsidR="007518AF" w:rsidRPr="007518AF" w:rsidRDefault="004A6212" w:rsidP="007518AF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hyperlink r:id="rId8" w:history="1">
        <w:r w:rsidR="007518AF" w:rsidRPr="00984F3C">
          <w:rPr>
            <w:rStyle w:val="Hyperlink"/>
            <w:rFonts w:ascii="Tahoma" w:hAnsi="Tahoma" w:cs="Tahoma"/>
            <w:bCs/>
            <w:sz w:val="28"/>
            <w:szCs w:val="28"/>
          </w:rPr>
          <w:t>https://www.beautifuldowntownlewiston.com/</w:t>
        </w:r>
      </w:hyperlink>
    </w:p>
    <w:p w14:paraId="5F39873F" w14:textId="3A3A77B3" w:rsidR="00643BAC" w:rsidRDefault="00643BAC" w:rsidP="000A745C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 w:rsidRPr="00643BAC">
        <w:rPr>
          <w:rFonts w:ascii="Tahoma" w:hAnsi="Tahoma" w:cs="Tahoma"/>
          <w:bCs/>
          <w:color w:val="000000"/>
          <w:sz w:val="28"/>
          <w:szCs w:val="28"/>
        </w:rPr>
        <w:t>Hand Out Playbills</w:t>
      </w:r>
      <w:r>
        <w:rPr>
          <w:rFonts w:ascii="Tahoma" w:hAnsi="Tahoma" w:cs="Tahoma"/>
          <w:bCs/>
          <w:color w:val="000000"/>
          <w:sz w:val="28"/>
          <w:szCs w:val="28"/>
        </w:rPr>
        <w:t>/Take Money (on Campus)</w:t>
      </w:r>
    </w:p>
    <w:p w14:paraId="57D1E10A" w14:textId="6C41A22B" w:rsidR="00643BAC" w:rsidRDefault="00643BAC" w:rsidP="00643BAC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Dates: October 27</w:t>
      </w:r>
      <w:r w:rsidRPr="00643BAC">
        <w:rPr>
          <w:rFonts w:ascii="Tahoma" w:hAnsi="Tahoma" w:cs="Tahoma"/>
          <w:bCs/>
          <w:color w:val="000000"/>
          <w:sz w:val="28"/>
          <w:szCs w:val="28"/>
          <w:vertAlign w:val="superscript"/>
        </w:rPr>
        <w:t>th</w:t>
      </w:r>
      <w:r>
        <w:rPr>
          <w:rFonts w:ascii="Tahoma" w:hAnsi="Tahoma" w:cs="Tahoma"/>
          <w:bCs/>
          <w:color w:val="000000"/>
          <w:sz w:val="28"/>
          <w:szCs w:val="28"/>
        </w:rPr>
        <w:t xml:space="preserve"> -29</w:t>
      </w:r>
      <w:r w:rsidRPr="00643BAC">
        <w:rPr>
          <w:rFonts w:ascii="Tahoma" w:hAnsi="Tahoma" w:cs="Tahoma"/>
          <w:bCs/>
          <w:color w:val="000000"/>
          <w:sz w:val="28"/>
          <w:szCs w:val="28"/>
          <w:vertAlign w:val="superscript"/>
        </w:rPr>
        <w:t>th</w:t>
      </w:r>
      <w:r>
        <w:rPr>
          <w:rFonts w:ascii="Tahoma" w:hAnsi="Tahoma" w:cs="Tahoma"/>
          <w:bCs/>
          <w:color w:val="000000"/>
          <w:sz w:val="28"/>
          <w:szCs w:val="28"/>
        </w:rPr>
        <w:t>, and November 3</w:t>
      </w:r>
      <w:r w:rsidRPr="00643BAC">
        <w:rPr>
          <w:rFonts w:ascii="Tahoma" w:hAnsi="Tahoma" w:cs="Tahoma"/>
          <w:bCs/>
          <w:color w:val="000000"/>
          <w:sz w:val="28"/>
          <w:szCs w:val="28"/>
          <w:vertAlign w:val="superscript"/>
        </w:rPr>
        <w:t>rd</w:t>
      </w:r>
      <w:r>
        <w:rPr>
          <w:rFonts w:ascii="Tahoma" w:hAnsi="Tahoma" w:cs="Tahoma"/>
          <w:bCs/>
          <w:color w:val="000000"/>
          <w:sz w:val="28"/>
          <w:szCs w:val="28"/>
        </w:rPr>
        <w:t>-5</w:t>
      </w:r>
      <w:r w:rsidRPr="00643BAC">
        <w:rPr>
          <w:rFonts w:ascii="Tahoma" w:hAnsi="Tahoma" w:cs="Tahoma"/>
          <w:bCs/>
          <w:color w:val="000000"/>
          <w:sz w:val="28"/>
          <w:szCs w:val="28"/>
          <w:vertAlign w:val="superscript"/>
        </w:rPr>
        <w:t>t</w:t>
      </w:r>
      <w:r>
        <w:rPr>
          <w:rFonts w:ascii="Tahoma" w:hAnsi="Tahoma" w:cs="Tahoma"/>
          <w:bCs/>
          <w:color w:val="000000"/>
          <w:sz w:val="28"/>
          <w:szCs w:val="28"/>
          <w:vertAlign w:val="superscript"/>
        </w:rPr>
        <w:t>h</w:t>
      </w:r>
      <w:r w:rsidRPr="00643BAC">
        <w:rPr>
          <w:rFonts w:ascii="Tahoma" w:hAnsi="Tahoma" w:cs="Tahoma"/>
          <w:bCs/>
          <w:color w:val="000000"/>
          <w:sz w:val="28"/>
          <w:szCs w:val="28"/>
        </w:rPr>
        <w:t xml:space="preserve"> </w:t>
      </w:r>
    </w:p>
    <w:p w14:paraId="2CF741DC" w14:textId="151B745F" w:rsidR="00643BAC" w:rsidRDefault="00643BAC" w:rsidP="00643BAC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Times: 6:45pm-8:45pm</w:t>
      </w:r>
    </w:p>
    <w:p w14:paraId="594C0B38" w14:textId="3894642B" w:rsidR="00643BAC" w:rsidRPr="00643BAC" w:rsidRDefault="00643BAC" w:rsidP="00643BAC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 xml:space="preserve">Email </w:t>
      </w:r>
      <w:hyperlink r:id="rId9" w:history="1">
        <w:r w:rsidRPr="00DA693F">
          <w:rPr>
            <w:rStyle w:val="Hyperlink"/>
            <w:rFonts w:ascii="Tahoma" w:hAnsi="Tahoma" w:cs="Tahoma"/>
            <w:bCs/>
            <w:sz w:val="28"/>
            <w:szCs w:val="28"/>
          </w:rPr>
          <w:t>ckmassey@lcmail.lcsc.edu</w:t>
        </w:r>
      </w:hyperlink>
      <w:r>
        <w:rPr>
          <w:rFonts w:ascii="Tahoma" w:hAnsi="Tahoma" w:cs="Tahoma"/>
          <w:bCs/>
          <w:color w:val="000000"/>
          <w:sz w:val="28"/>
          <w:szCs w:val="28"/>
        </w:rPr>
        <w:t xml:space="preserve"> if interested</w:t>
      </w:r>
    </w:p>
    <w:p w14:paraId="65A3B9EB" w14:textId="23F09F45" w:rsidR="006D492B" w:rsidRPr="006D492B" w:rsidRDefault="006D492B" w:rsidP="000A745C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 xml:space="preserve">Setting up Lights </w:t>
      </w:r>
      <w:r w:rsidR="00643BAC">
        <w:rPr>
          <w:rFonts w:ascii="Tahoma" w:hAnsi="Tahoma" w:cs="Tahoma"/>
          <w:bCs/>
          <w:color w:val="000000"/>
          <w:sz w:val="28"/>
          <w:szCs w:val="28"/>
        </w:rPr>
        <w:t>(</w:t>
      </w:r>
      <w:r>
        <w:rPr>
          <w:rFonts w:ascii="Tahoma" w:hAnsi="Tahoma" w:cs="Tahoma"/>
          <w:bCs/>
          <w:color w:val="000000"/>
          <w:sz w:val="28"/>
          <w:szCs w:val="28"/>
        </w:rPr>
        <w:t>on Campus</w:t>
      </w:r>
      <w:r w:rsidR="00643BAC">
        <w:rPr>
          <w:rFonts w:ascii="Tahoma" w:hAnsi="Tahoma" w:cs="Tahoma"/>
          <w:bCs/>
          <w:color w:val="000000"/>
          <w:sz w:val="28"/>
          <w:szCs w:val="28"/>
        </w:rPr>
        <w:t>)</w:t>
      </w:r>
      <w:r>
        <w:rPr>
          <w:rFonts w:ascii="Tahoma" w:hAnsi="Tahoma" w:cs="Tahoma"/>
          <w:bCs/>
          <w:color w:val="000000"/>
          <w:sz w:val="28"/>
          <w:szCs w:val="28"/>
        </w:rPr>
        <w:t xml:space="preserve"> </w:t>
      </w:r>
    </w:p>
    <w:p w14:paraId="3E0D5BDC" w14:textId="0C67B28A" w:rsidR="006D492B" w:rsidRPr="006D492B" w:rsidRDefault="006D492B" w:rsidP="006D492B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TBD</w:t>
      </w:r>
    </w:p>
    <w:p w14:paraId="02C8C2E9" w14:textId="3F0CB5B5" w:rsidR="000A745C" w:rsidRPr="000A745C" w:rsidRDefault="000A745C" w:rsidP="000A745C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Winter Spirit Committee (Decorating Locomotive Park with lights)</w:t>
      </w:r>
    </w:p>
    <w:p w14:paraId="6E489F38" w14:textId="419EB151" w:rsidR="000A745C" w:rsidRPr="000A745C" w:rsidRDefault="000A745C" w:rsidP="000A745C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Saturdays in October beginning at 9 AM @ Locomotive Park</w:t>
      </w:r>
    </w:p>
    <w:p w14:paraId="3C610BC9" w14:textId="1799606A" w:rsidR="000A745C" w:rsidRPr="000A745C" w:rsidRDefault="000A745C" w:rsidP="000A745C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LC Valley Pumpkin Patch</w:t>
      </w:r>
    </w:p>
    <w:p w14:paraId="72146F16" w14:textId="6A5F4A6C" w:rsidR="000A745C" w:rsidRPr="000A745C" w:rsidRDefault="0068563C" w:rsidP="000A745C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TBD</w:t>
      </w:r>
    </w:p>
    <w:p w14:paraId="3F64A1D2" w14:textId="040BC815" w:rsidR="000A745C" w:rsidRPr="00B8585F" w:rsidRDefault="000A745C" w:rsidP="000A745C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Unloading the pumpkin truck</w:t>
      </w:r>
      <w:r w:rsidR="007518AF">
        <w:rPr>
          <w:rFonts w:ascii="Tahoma" w:hAnsi="Tahoma" w:cs="Tahoma"/>
          <w:bCs/>
          <w:color w:val="000000"/>
          <w:sz w:val="28"/>
          <w:szCs w:val="28"/>
        </w:rPr>
        <w:t>!</w:t>
      </w:r>
      <w:r w:rsidR="00B8585F">
        <w:rPr>
          <w:rFonts w:ascii="Tahoma" w:hAnsi="Tahoma" w:cs="Tahoma"/>
          <w:bCs/>
          <w:color w:val="000000"/>
          <w:sz w:val="28"/>
          <w:szCs w:val="28"/>
        </w:rPr>
        <w:t xml:space="preserve"> </w:t>
      </w:r>
    </w:p>
    <w:p w14:paraId="7594E8D9" w14:textId="3A088935" w:rsidR="008168FA" w:rsidRPr="00832CCB" w:rsidRDefault="00A20A9F" w:rsidP="00487FA7">
      <w:pPr>
        <w:widowControl w:val="0"/>
        <w:autoSpaceDE w:val="0"/>
        <w:autoSpaceDN w:val="0"/>
        <w:adjustRightInd w:val="0"/>
        <w:spacing w:after="266" w:line="360" w:lineRule="atLeast"/>
        <w:ind w:firstLine="360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/>
          <w:color w:val="000000"/>
          <w:sz w:val="28"/>
          <w:szCs w:val="28"/>
        </w:rPr>
        <w:t xml:space="preserve">Always-Approved </w:t>
      </w:r>
      <w:r w:rsidR="008168FA" w:rsidRPr="00832CCB">
        <w:rPr>
          <w:rFonts w:ascii="Tahoma" w:hAnsi="Tahoma" w:cs="Tahoma"/>
          <w:b/>
          <w:color w:val="000000"/>
          <w:sz w:val="28"/>
          <w:szCs w:val="28"/>
        </w:rPr>
        <w:t>Off Campus</w:t>
      </w:r>
      <w:r>
        <w:rPr>
          <w:rFonts w:ascii="Tahoma" w:hAnsi="Tahoma" w:cs="Tahoma"/>
          <w:b/>
          <w:color w:val="000000"/>
          <w:sz w:val="28"/>
          <w:szCs w:val="28"/>
        </w:rPr>
        <w:t xml:space="preserve"> Volunteer Sites</w:t>
      </w:r>
      <w:r w:rsidR="008168FA" w:rsidRPr="00832CCB">
        <w:rPr>
          <w:rFonts w:ascii="Tahoma" w:hAnsi="Tahoma" w:cs="Tahoma"/>
          <w:b/>
          <w:color w:val="000000"/>
          <w:sz w:val="28"/>
          <w:szCs w:val="28"/>
        </w:rPr>
        <w:t>:</w:t>
      </w:r>
    </w:p>
    <w:p w14:paraId="6CB5CD68" w14:textId="77777777" w:rsidR="008168FA" w:rsidRPr="002D3F66" w:rsidRDefault="008168FA" w:rsidP="008168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 w:rsidRPr="002D3F66">
        <w:rPr>
          <w:rFonts w:ascii="Tahoma" w:hAnsi="Tahoma" w:cs="Tahoma"/>
          <w:color w:val="000000"/>
          <w:sz w:val="28"/>
          <w:szCs w:val="28"/>
        </w:rPr>
        <w:t>Idaho State Veterans Home (208)-750-3600</w:t>
      </w:r>
    </w:p>
    <w:p w14:paraId="1596034C" w14:textId="77777777" w:rsidR="008168FA" w:rsidRPr="001655BF" w:rsidRDefault="008168FA" w:rsidP="008168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>Idaho Youth Ranch (208)-377-2613</w:t>
      </w:r>
    </w:p>
    <w:p w14:paraId="37093F78" w14:textId="77777777" w:rsidR="008168FA" w:rsidRPr="001655BF" w:rsidRDefault="008168FA" w:rsidP="008168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 w:rsidRPr="001655BF">
        <w:rPr>
          <w:rFonts w:ascii="Tahoma" w:hAnsi="Tahoma" w:cs="Tahoma"/>
          <w:color w:val="000000"/>
          <w:sz w:val="28"/>
          <w:szCs w:val="28"/>
        </w:rPr>
        <w:lastRenderedPageBreak/>
        <w:t>Lewiston Food Bank (208)-743-4362</w:t>
      </w:r>
    </w:p>
    <w:p w14:paraId="78D4B5A8" w14:textId="0A011CB1" w:rsidR="008168FA" w:rsidRPr="00564EB1" w:rsidRDefault="008168FA" w:rsidP="008168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color w:val="000000"/>
          <w:sz w:val="28"/>
          <w:szCs w:val="28"/>
        </w:rPr>
        <w:t>Lewis-Clark Animal Shelter (208)-746-1623</w:t>
      </w:r>
    </w:p>
    <w:p w14:paraId="52CEAB9E" w14:textId="2825C53B" w:rsidR="00564EB1" w:rsidRPr="00564EB1" w:rsidRDefault="00564EB1" w:rsidP="00564EB1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color w:val="000000"/>
          <w:sz w:val="28"/>
          <w:szCs w:val="28"/>
        </w:rPr>
      </w:pPr>
      <w:r>
        <w:rPr>
          <w:rFonts w:ascii="Tahoma" w:hAnsi="Tahoma" w:cs="Tahoma"/>
          <w:b/>
          <w:color w:val="000000"/>
          <w:sz w:val="28"/>
          <w:szCs w:val="28"/>
        </w:rPr>
        <w:t>*</w:t>
      </w:r>
      <w:r>
        <w:rPr>
          <w:rFonts w:ascii="Tahoma" w:hAnsi="Tahoma" w:cs="Tahoma"/>
          <w:color w:val="000000"/>
          <w:sz w:val="28"/>
          <w:szCs w:val="28"/>
        </w:rPr>
        <w:t xml:space="preserve">If anyone has further questions about volunteering and how to go about setting up volunteer opportunities, please contact the club at </w:t>
      </w:r>
      <w:hyperlink r:id="rId10" w:history="1">
        <w:r w:rsidRPr="007F5E96">
          <w:rPr>
            <w:rStyle w:val="Hyperlink"/>
            <w:rFonts w:ascii="Tahoma" w:hAnsi="Tahoma" w:cs="Tahoma"/>
            <w:sz w:val="28"/>
            <w:szCs w:val="28"/>
          </w:rPr>
          <w:t>ahs@lcmail.lcsc.edu</w:t>
        </w:r>
      </w:hyperlink>
      <w:r>
        <w:rPr>
          <w:rFonts w:ascii="Tahoma" w:hAnsi="Tahoma" w:cs="Tahoma"/>
          <w:color w:val="000000"/>
          <w:sz w:val="28"/>
          <w:szCs w:val="28"/>
        </w:rPr>
        <w:t xml:space="preserve">. </w:t>
      </w:r>
    </w:p>
    <w:p w14:paraId="50BF4CBE" w14:textId="39AF6302" w:rsidR="008168FA" w:rsidRDefault="008168FA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/>
          <w:color w:val="000000"/>
          <w:sz w:val="28"/>
          <w:szCs w:val="28"/>
        </w:rPr>
        <w:t xml:space="preserve">Final </w:t>
      </w:r>
      <w:r w:rsidR="00126EE0">
        <w:rPr>
          <w:rFonts w:ascii="Tahoma" w:hAnsi="Tahoma" w:cs="Tahoma"/>
          <w:b/>
          <w:color w:val="000000"/>
          <w:sz w:val="28"/>
          <w:szCs w:val="28"/>
        </w:rPr>
        <w:t xml:space="preserve">or Additional </w:t>
      </w:r>
      <w:r>
        <w:rPr>
          <w:rFonts w:ascii="Tahoma" w:hAnsi="Tahoma" w:cs="Tahoma"/>
          <w:b/>
          <w:color w:val="000000"/>
          <w:sz w:val="28"/>
          <w:szCs w:val="28"/>
        </w:rPr>
        <w:t>Business:</w:t>
      </w:r>
    </w:p>
    <w:p w14:paraId="23A716F0" w14:textId="2D348FBC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 w:rsidRPr="0048390B">
        <w:rPr>
          <w:rFonts w:ascii="Tahoma" w:hAnsi="Tahoma" w:cs="Tahoma"/>
          <w:bCs/>
          <w:color w:val="000000"/>
          <w:sz w:val="28"/>
          <w:szCs w:val="28"/>
        </w:rPr>
        <w:t>Questions/concerns/comments?</w:t>
      </w:r>
    </w:p>
    <w:p w14:paraId="18761B78" w14:textId="7420A6AC" w:rsidR="00BA67F4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Does volunteer hours count towards multiple clubs?</w:t>
      </w:r>
    </w:p>
    <w:p w14:paraId="481FEC2A" w14:textId="505EF8A1" w:rsidR="0048390B" w:rsidRDefault="0048390B" w:rsidP="0048390B">
      <w:pPr>
        <w:widowControl w:val="0"/>
        <w:autoSpaceDE w:val="0"/>
        <w:autoSpaceDN w:val="0"/>
        <w:adjustRightInd w:val="0"/>
        <w:spacing w:after="266" w:line="360" w:lineRule="atLeast"/>
        <w:ind w:firstLine="720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It must be volunteer for just this club.</w:t>
      </w:r>
    </w:p>
    <w:p w14:paraId="0AB485E5" w14:textId="432377A8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Can volunteer work be counted if it is not in Lewiston?</w:t>
      </w:r>
    </w:p>
    <w:p w14:paraId="42B238BB" w14:textId="6051E5DA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ab/>
        <w:t>Ask the club officers.</w:t>
      </w:r>
    </w:p>
    <w:p w14:paraId="40EBBCB4" w14:textId="1C3C3109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Hours can be attributed for the bake sale coming up in December.</w:t>
      </w:r>
    </w:p>
    <w:p w14:paraId="4C31F757" w14:textId="36776D93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How do we show that we participated in volunteer work?</w:t>
      </w:r>
    </w:p>
    <w:p w14:paraId="1EB37719" w14:textId="76FA188A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ab/>
        <w:t>The volunteer sheet has everything we need to approve hours.</w:t>
      </w:r>
    </w:p>
    <w:p w14:paraId="738C6356" w14:textId="0B031F79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Where is the sheet that we need to print for volunteer hours?</w:t>
      </w:r>
    </w:p>
    <w:p w14:paraId="11DB0B66" w14:textId="60B17B18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ab/>
        <w:t>LCSC AHS on google and it will take it to our website.</w:t>
      </w:r>
    </w:p>
    <w:p w14:paraId="073F27E4" w14:textId="6C5B68FF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What are my options since I don’t live in Lewiston (Wallace)?</w:t>
      </w:r>
    </w:p>
    <w:p w14:paraId="4C08FD3C" w14:textId="0D091028" w:rsidR="0048390B" w:rsidRDefault="0048390B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ab/>
        <w:t xml:space="preserve">Come down for on campus and email an officer for approval for the </w:t>
      </w:r>
      <w:proofErr w:type="gramStart"/>
      <w:r>
        <w:rPr>
          <w:rFonts w:ascii="Tahoma" w:hAnsi="Tahoma" w:cs="Tahoma"/>
          <w:bCs/>
          <w:color w:val="000000"/>
          <w:sz w:val="28"/>
          <w:szCs w:val="28"/>
        </w:rPr>
        <w:t>off campus</w:t>
      </w:r>
      <w:proofErr w:type="gramEnd"/>
      <w:r>
        <w:rPr>
          <w:rFonts w:ascii="Tahoma" w:hAnsi="Tahoma" w:cs="Tahoma"/>
          <w:bCs/>
          <w:color w:val="000000"/>
          <w:sz w:val="28"/>
          <w:szCs w:val="28"/>
        </w:rPr>
        <w:t xml:space="preserve"> hours.</w:t>
      </w:r>
    </w:p>
    <w:p w14:paraId="2FBD87ED" w14:textId="6589F1FF" w:rsidR="000C505F" w:rsidRDefault="000C505F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 xml:space="preserve">The volunteer hours </w:t>
      </w:r>
      <w:proofErr w:type="gramStart"/>
      <w:r>
        <w:rPr>
          <w:rFonts w:ascii="Tahoma" w:hAnsi="Tahoma" w:cs="Tahoma"/>
          <w:bCs/>
          <w:color w:val="000000"/>
          <w:sz w:val="28"/>
          <w:szCs w:val="28"/>
        </w:rPr>
        <w:t>has</w:t>
      </w:r>
      <w:proofErr w:type="gramEnd"/>
      <w:r>
        <w:rPr>
          <w:rFonts w:ascii="Tahoma" w:hAnsi="Tahoma" w:cs="Tahoma"/>
          <w:bCs/>
          <w:color w:val="000000"/>
          <w:sz w:val="28"/>
          <w:szCs w:val="28"/>
        </w:rPr>
        <w:t xml:space="preserve"> to be in two semesters?</w:t>
      </w:r>
    </w:p>
    <w:p w14:paraId="78159E99" w14:textId="15429C72" w:rsidR="000C505F" w:rsidRDefault="000C505F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ab/>
        <w:t>The volunteer hours can be two semesters and does not have to be consecutive semesters.</w:t>
      </w:r>
    </w:p>
    <w:p w14:paraId="37788C1E" w14:textId="56B47627" w:rsidR="000C505F" w:rsidRDefault="000C505F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Do both meetings have to be attended?</w:t>
      </w:r>
    </w:p>
    <w:p w14:paraId="6425A8E2" w14:textId="580FD876" w:rsidR="000C505F" w:rsidRDefault="000C505F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lastRenderedPageBreak/>
        <w:tab/>
        <w:t>You only need to attend one meeting a month.</w:t>
      </w:r>
    </w:p>
    <w:p w14:paraId="72F00C18" w14:textId="58BF2987" w:rsidR="000C505F" w:rsidRDefault="000C505F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If I am graduating this spring in May, will I still be able to receive honors if I fulfill my volunteer hours?</w:t>
      </w:r>
    </w:p>
    <w:p w14:paraId="72015AC7" w14:textId="0E141481" w:rsidR="000C505F" w:rsidRDefault="000C505F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ab/>
        <w:t>If you fulfill the requirements, you can still receive the honor.</w:t>
      </w:r>
    </w:p>
    <w:p w14:paraId="33633E8E" w14:textId="7C6C1B7E" w:rsidR="000C505F" w:rsidRPr="00BA67F4" w:rsidRDefault="000C505F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An email will be sent out when name tags come in.</w:t>
      </w:r>
    </w:p>
    <w:p w14:paraId="05E6A0CE" w14:textId="7BB3BEE5" w:rsidR="00BA67F4" w:rsidRDefault="00BA67F4" w:rsidP="00A20A9F">
      <w:pPr>
        <w:widowControl w:val="0"/>
        <w:autoSpaceDE w:val="0"/>
        <w:autoSpaceDN w:val="0"/>
        <w:adjustRightInd w:val="0"/>
        <w:spacing w:after="266" w:line="360" w:lineRule="atLeast"/>
        <w:rPr>
          <w:rFonts w:ascii="Tahoma" w:hAnsi="Tahoma" w:cs="Tahoma"/>
          <w:b/>
          <w:color w:val="000000"/>
          <w:sz w:val="28"/>
          <w:szCs w:val="28"/>
        </w:rPr>
      </w:pPr>
      <w:r>
        <w:rPr>
          <w:rFonts w:ascii="Tahoma" w:hAnsi="Tahoma" w:cs="Tahoma"/>
          <w:b/>
          <w:color w:val="000000"/>
          <w:sz w:val="28"/>
          <w:szCs w:val="28"/>
        </w:rPr>
        <w:t>Adjournment:</w:t>
      </w:r>
    </w:p>
    <w:p w14:paraId="50FBA5EC" w14:textId="31B52024" w:rsidR="005D15AF" w:rsidRPr="00BA67F4" w:rsidRDefault="00BA67F4" w:rsidP="00BA67F4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 w:rsidRPr="00BA67F4">
        <w:rPr>
          <w:rFonts w:ascii="Tahoma" w:hAnsi="Tahoma" w:cs="Tahoma"/>
          <w:bCs/>
          <w:color w:val="000000"/>
          <w:sz w:val="28"/>
          <w:szCs w:val="28"/>
        </w:rPr>
        <w:t>Meeting called to order by Madilyn Sorenson at</w:t>
      </w:r>
      <w:r>
        <w:rPr>
          <w:rFonts w:ascii="Tahoma" w:hAnsi="Tahoma" w:cs="Tahoma"/>
          <w:bCs/>
          <w:color w:val="000000"/>
          <w:sz w:val="28"/>
          <w:szCs w:val="28"/>
        </w:rPr>
        <w:t xml:space="preserve"> 4:30pm</w:t>
      </w:r>
      <w:r w:rsidRPr="00BA67F4">
        <w:rPr>
          <w:rFonts w:ascii="Tahoma" w:hAnsi="Tahoma" w:cs="Tahoma"/>
          <w:bCs/>
          <w:color w:val="000000"/>
          <w:sz w:val="28"/>
          <w:szCs w:val="28"/>
        </w:rPr>
        <w:t xml:space="preserve"> and adjourned by Madilyn Sorenson at</w:t>
      </w:r>
      <w:r>
        <w:rPr>
          <w:rFonts w:ascii="Tahoma" w:hAnsi="Tahoma" w:cs="Tahoma"/>
          <w:bCs/>
          <w:color w:val="000000"/>
          <w:sz w:val="28"/>
          <w:szCs w:val="28"/>
        </w:rPr>
        <w:t xml:space="preserve"> </w:t>
      </w:r>
      <w:r w:rsidR="000C505F">
        <w:rPr>
          <w:rFonts w:ascii="Tahoma" w:hAnsi="Tahoma" w:cs="Tahoma"/>
          <w:bCs/>
          <w:color w:val="000000"/>
          <w:sz w:val="28"/>
          <w:szCs w:val="28"/>
        </w:rPr>
        <w:t>4:48pm</w:t>
      </w:r>
    </w:p>
    <w:p w14:paraId="41B9E6BC" w14:textId="5BD2668D" w:rsidR="00BA67F4" w:rsidRPr="00BA67F4" w:rsidRDefault="00BA67F4" w:rsidP="00BA67F4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266" w:line="360" w:lineRule="atLeast"/>
        <w:rPr>
          <w:rFonts w:ascii="Tahoma" w:hAnsi="Tahoma" w:cs="Tahoma"/>
          <w:bCs/>
          <w:color w:val="000000"/>
          <w:sz w:val="28"/>
          <w:szCs w:val="28"/>
        </w:rPr>
      </w:pPr>
      <w:r>
        <w:rPr>
          <w:rFonts w:ascii="Tahoma" w:hAnsi="Tahoma" w:cs="Tahoma"/>
          <w:bCs/>
          <w:color w:val="000000"/>
          <w:sz w:val="28"/>
          <w:szCs w:val="28"/>
        </w:rPr>
        <w:t>Meeting held on September 19</w:t>
      </w:r>
      <w:r w:rsidRPr="00BA67F4">
        <w:rPr>
          <w:rFonts w:ascii="Tahoma" w:hAnsi="Tahoma" w:cs="Tahoma"/>
          <w:bCs/>
          <w:color w:val="000000"/>
          <w:sz w:val="28"/>
          <w:szCs w:val="28"/>
          <w:vertAlign w:val="superscript"/>
        </w:rPr>
        <w:t>th</w:t>
      </w:r>
      <w:r>
        <w:rPr>
          <w:rFonts w:ascii="Tahoma" w:hAnsi="Tahoma" w:cs="Tahoma"/>
          <w:bCs/>
          <w:color w:val="000000"/>
          <w:sz w:val="28"/>
          <w:szCs w:val="28"/>
        </w:rPr>
        <w:t>, 2022 by Madilyn Sorenson.</w:t>
      </w:r>
    </w:p>
    <w:sectPr w:rsidR="00BA67F4" w:rsidRPr="00BA67F4" w:rsidSect="00874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B163A"/>
    <w:multiLevelType w:val="hybridMultilevel"/>
    <w:tmpl w:val="DB0E5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853A8"/>
    <w:multiLevelType w:val="hybridMultilevel"/>
    <w:tmpl w:val="4E2E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06602"/>
    <w:multiLevelType w:val="hybridMultilevel"/>
    <w:tmpl w:val="A418D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745807"/>
    <w:multiLevelType w:val="hybridMultilevel"/>
    <w:tmpl w:val="A3125A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F01127B"/>
    <w:multiLevelType w:val="hybridMultilevel"/>
    <w:tmpl w:val="56707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C43C45"/>
    <w:multiLevelType w:val="hybridMultilevel"/>
    <w:tmpl w:val="EC0C4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D8592C"/>
    <w:multiLevelType w:val="hybridMultilevel"/>
    <w:tmpl w:val="62E69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2B4EE9"/>
    <w:multiLevelType w:val="hybridMultilevel"/>
    <w:tmpl w:val="F1586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2817A2"/>
    <w:multiLevelType w:val="hybridMultilevel"/>
    <w:tmpl w:val="6570E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jA2MDM2N7OwMDdR0lEKTi0uzszPAykwrAUA6FwViywAAAA="/>
  </w:docVars>
  <w:rsids>
    <w:rsidRoot w:val="008168FA"/>
    <w:rsid w:val="00077462"/>
    <w:rsid w:val="000A745C"/>
    <w:rsid w:val="000C505F"/>
    <w:rsid w:val="000C58BE"/>
    <w:rsid w:val="00126EE0"/>
    <w:rsid w:val="00136454"/>
    <w:rsid w:val="001E2E3F"/>
    <w:rsid w:val="00213FCF"/>
    <w:rsid w:val="00246DC2"/>
    <w:rsid w:val="003C49BF"/>
    <w:rsid w:val="003D1745"/>
    <w:rsid w:val="0048390B"/>
    <w:rsid w:val="00487FA7"/>
    <w:rsid w:val="004A6212"/>
    <w:rsid w:val="004D489F"/>
    <w:rsid w:val="0050669B"/>
    <w:rsid w:val="005129DA"/>
    <w:rsid w:val="00564EB1"/>
    <w:rsid w:val="00587C09"/>
    <w:rsid w:val="005C2B44"/>
    <w:rsid w:val="005D15AF"/>
    <w:rsid w:val="00643BAC"/>
    <w:rsid w:val="0068563C"/>
    <w:rsid w:val="006D492B"/>
    <w:rsid w:val="006E4BDB"/>
    <w:rsid w:val="007518AF"/>
    <w:rsid w:val="00753C07"/>
    <w:rsid w:val="007C0632"/>
    <w:rsid w:val="007C5889"/>
    <w:rsid w:val="007F0B0B"/>
    <w:rsid w:val="007F284C"/>
    <w:rsid w:val="008077D8"/>
    <w:rsid w:val="008168FA"/>
    <w:rsid w:val="0087413C"/>
    <w:rsid w:val="008E2D11"/>
    <w:rsid w:val="009D1A33"/>
    <w:rsid w:val="00A20A9F"/>
    <w:rsid w:val="00A85AAE"/>
    <w:rsid w:val="00AB42A6"/>
    <w:rsid w:val="00B8585F"/>
    <w:rsid w:val="00BA67F4"/>
    <w:rsid w:val="00BB2250"/>
    <w:rsid w:val="00C777FD"/>
    <w:rsid w:val="00D47FDC"/>
    <w:rsid w:val="00D61063"/>
    <w:rsid w:val="00EB2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4A56D"/>
  <w14:defaultImageDpi w14:val="32767"/>
  <w15:chartTrackingRefBased/>
  <w15:docId w15:val="{76899F93-FFB5-A440-90EB-50BC25380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168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8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8F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68F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8FA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7F0B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18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7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autifuldowntownlewist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ajohnsen@lcsc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hs@lcmail.lcsc.edu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ahs@lcmail.lcsc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kmassey@lcmail.lcs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Raver</dc:creator>
  <cp:keywords/>
  <dc:description/>
  <cp:lastModifiedBy>Debra Lybyer</cp:lastModifiedBy>
  <cp:revision>2</cp:revision>
  <dcterms:created xsi:type="dcterms:W3CDTF">2022-09-26T19:31:00Z</dcterms:created>
  <dcterms:modified xsi:type="dcterms:W3CDTF">2022-09-26T19:31:00Z</dcterms:modified>
</cp:coreProperties>
</file>